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rPr>
          <w:bCs/>
          <w:b/>
        </w:rPr>
        <w:t xml:space="preserve">To:</w:t>
      </w:r>
      <w:r>
        <w:br/>
      </w:r>
      <w:r>
        <w:t xml:space="preserve">Hiring Manager</w:t>
      </w:r>
      <w:r>
        <w:br/>
      </w:r>
      <w:r>
        <w:t xml:space="preserve">[Company Name]</w:t>
      </w:r>
      <w:r>
        <w:br/>
      </w:r>
      <w:r>
        <w:t xml:space="preserve">[Company Address]</w:t>
      </w:r>
      <w:r>
        <w:br/>
      </w:r>
      <w:r>
        <w:t xml:space="preserve">Islamabad, Pakistan</w:t>
      </w:r>
    </w:p>
    <w:bookmarkStart w:id="20" w:name="X631047647cdc58709a54509b46d118605ce263b"/>
    <w:p>
      <w:pPr>
        <w:pStyle w:val="Heading2"/>
      </w:pPr>
      <w:r>
        <w:t xml:space="preserve">Application for Electronics Engineer Position</w:t>
      </w:r>
    </w:p>
    <w:p>
      <w:pPr>
        <w:pStyle w:val="FirstParagraph"/>
      </w:pPr>
      <w:r>
        <w:t xml:space="preserve">Dear Hiring Manager,</w:t>
      </w:r>
    </w:p>
    <w:p>
      <w:pPr>
        <w:pStyle w:val="BodyText"/>
      </w:pPr>
      <w:r>
        <w:t xml:space="preserve">I am writing to express my interest in the Electronics Engineer position at your esteemed organization in Islamabad, Pakistan. With a strong academic background in Electrical and Electronics Engineering, coupled with hands-on experience in designing and developing cutting-edge electronic systems, I am confident in my ability to contribute effectively to your team. My passion for innovation, combined with a deep understanding of the unique technological challenges faced by the electronics industry in Pakistan Islamabad, drives me to seek opportunities where I can apply my skills to solve real-world problems and support the region’s growing demand for advanced engineering solutions.</w:t>
      </w:r>
    </w:p>
    <w:p>
      <w:pPr>
        <w:pStyle w:val="BodyText"/>
      </w:pPr>
      <w:r>
        <w:t xml:space="preserve">As an Electronics Engineer, I have dedicated my career to mastering both theoretical knowledge and practical applications in areas such as circuit design, embedded systems, signal processing, and microcontroller programming. My education at [Your University Name] in Pakistan equipped me with a solid foundation in electronics principles, while my professional experience has allowed me to refine these skills through projects that align with the evolving needs of the local market. Whether it is developing energy-efficient systems for rural connectivity or optimizing industrial automation solutions, I strive to create designs that are not only technically sound but also economically viable and environmentally sustainable.</w:t>
      </w:r>
    </w:p>
    <w:p>
      <w:pPr>
        <w:pStyle w:val="BodyText"/>
      </w:pPr>
      <w:r>
        <w:t xml:space="preserve">What sets me apart as an Electronics Engineer is my ability to adapt to dynamic environments and collaborate with cross-functional teams. During my tenure at [Previous Company/Organization Name] in Islamabad, I worked on projects that involved designing custom hardware for telecommunications infrastructure, which required close coordination with software developers and project managers. This experience taught me the importance of clear communication and attention to detail, ensuring that every component of a system operates seamlessly. Additionally, I have contributed to initiatives aimed at promoting STEM education in Pakistan Islamabad through workshops and mentorship programs, further deepening my commitment to fostering a culture of innovation in the region.</w:t>
      </w:r>
    </w:p>
    <w:p>
      <w:pPr>
        <w:pStyle w:val="BodyText"/>
      </w:pPr>
      <w:r>
        <w:t xml:space="preserve">The electronics industry in Pakistan Islamabad is experiencing rapid growth, driven by advancements in information and communication technology (ICT), renewable energy solutions, and smart infrastructure development. As an Electronics Engineer with a keen interest in these areas, I am particularly drawn to your company’s focus on [specific project or initiative of the company, if known]. I believe my expertise in [specific skill or area, e.g., "designing low-power circuits" or "implementing IoT-based systems"] aligns closely with your organizational goals. For instance, my work on [mention a relevant project or achievement] demonstrated my ability to deliver results that directly address the challenges of modern electronics engineering in emerging markets.</w:t>
      </w:r>
    </w:p>
    <w:p>
      <w:pPr>
        <w:pStyle w:val="BodyText"/>
      </w:pPr>
      <w:r>
        <w:t xml:space="preserve">In Pakistan Islamabad, the demand for skilled Electronics Engineers is at an all-time high, as industries seek to leverage technology for economic growth and societal development. My experience in [specific area, e.g., "designing PCBs" or "developing embedded systems"] has prepared me to tackle complex projects that require a blend of technical expertise and creative problem-solving. I am also well-versed in industry-standard tools such as [list software/hardware tools, e.g., "Altium Designer," "MATLAB," or "Arduino"], which I have used to streamline workflows and enhance the efficiency of my designs.</w:t>
      </w:r>
    </w:p>
    <w:p>
      <w:pPr>
        <w:pStyle w:val="BodyText"/>
      </w:pPr>
      <w:r>
        <w:t xml:space="preserve">What excites me most about the Electronics Engineer role at your organization is the opportunity to contribute to impactful projects that shape the future of technology in Pakistan Islamabad. Whether it is supporting government initiatives for digital transformation, advancing research in renewable energy systems, or developing solutions for urban infrastructure challenges, I am eager to apply my skills to create meaningful outcomes. My proactive approach and dedication to continuous learning ensure that I remain at the forefront of industry trends and can quickly adapt to new technologies as they emerge.</w:t>
      </w:r>
    </w:p>
    <w:p>
      <w:pPr>
        <w:pStyle w:val="BodyText"/>
      </w:pPr>
      <w:r>
        <w:t xml:space="preserve">I am confident that my technical proficiency, combined with my passion for electronics engineering and commitment to excellence, makes me a strong candidate for this position. I would welcome the opportunity to discuss how my background and aspirations align with your company’s vision. Thank you for considering my application. I look forward to the possibility of contributing to your team and helping drive innovation in the electronics sector of Pakistan Islamabad.</w:t>
      </w:r>
    </w:p>
    <w:p>
      <w:pPr>
        <w:pStyle w:val="BodyText"/>
      </w:pPr>
      <w:r>
        <w:t xml:space="preserve">Sincerely,</w:t>
      </w:r>
      <w:r>
        <w:br/>
      </w:r>
      <w:r>
        <w:t xml:space="preserve">[Your Full Name]</w:t>
      </w:r>
      <w:r>
        <w:br/>
      </w:r>
      <w:r>
        <w:t xml:space="preserve">[Your Signature (if submitting a physical copy)]</w:t>
      </w:r>
    </w:p>
    <w:p>
      <w:pPr>
        <w:pStyle w:val="BodyText"/>
      </w:pPr>
      <w:r>
        <w:rPr>
          <w:bCs/>
          <w:b/>
        </w:rPr>
        <w:t xml:space="preserve">Note:</w:t>
      </w:r>
      <w:r>
        <w:t xml:space="preserve"> </w:t>
      </w:r>
      <w:r>
        <w:t xml:space="preserve">This cover letter is tailored for an Electronics Engineer position in Pakistan Islamabad, emphasizing the candidate’s technical expertise, local industry knowledge, and alignment with regional development goal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dc:title>
  <dc:creator/>
  <cp:keywords/>
  <dcterms:created xsi:type="dcterms:W3CDTF">2026-07-21T10:37:53Z</dcterms:created>
  <dcterms:modified xsi:type="dcterms:W3CDTF">2026-07-21T10:37:53Z</dcterms:modified>
</cp:coreProperties>
</file>

<file path=docProps/custom.xml><?xml version="1.0" encoding="utf-8"?>
<Properties xmlns="http://schemas.openxmlformats.org/officeDocument/2006/custom-properties" xmlns:vt="http://schemas.openxmlformats.org/officeDocument/2006/docPropsVTypes"/>
</file>